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44CB" w:rsidRPr="00D0546F" w:rsidRDefault="00DE3766" w:rsidP="00DE3766">
      <w:pPr>
        <w:jc w:val="center"/>
        <w:rPr>
          <w:rFonts w:ascii="Cooper Black" w:hAnsi="Cooper Black" w:cs="Nikosh"/>
          <w:sz w:val="24"/>
          <w:szCs w:val="24"/>
          <w:lang w:val="en-GB"/>
        </w:rPr>
      </w:pPr>
      <w:bookmarkStart w:id="0" w:name="_GoBack"/>
      <w:r w:rsidRPr="00D0546F">
        <w:rPr>
          <w:rFonts w:ascii="Nirmala UI" w:hAnsi="Nirmala UI" w:cs="Nirmala UI"/>
          <w:sz w:val="24"/>
          <w:szCs w:val="24"/>
          <w:lang w:val="en-GB"/>
        </w:rPr>
        <w:t>ফরম</w:t>
      </w:r>
      <w:r w:rsidRPr="00D0546F">
        <w:rPr>
          <w:rFonts w:ascii="Cooper Black" w:hAnsi="Cooper Black" w:cs="Nikosh"/>
          <w:sz w:val="24"/>
          <w:szCs w:val="24"/>
          <w:lang w:val="en-GB"/>
        </w:rPr>
        <w:t>-</w:t>
      </w:r>
      <w:r w:rsidR="001B1EF7" w:rsidRPr="00D0546F">
        <w:rPr>
          <w:rFonts w:ascii="Nirmala UI" w:hAnsi="Nirmala UI" w:cs="Nirmala UI"/>
          <w:sz w:val="24"/>
          <w:szCs w:val="24"/>
          <w:lang w:val="en-GB"/>
        </w:rPr>
        <w:t>৫৬</w:t>
      </w:r>
      <w:r w:rsidRPr="00D0546F">
        <w:rPr>
          <w:rFonts w:ascii="Cooper Black" w:hAnsi="Cooper Black" w:cs="Nikosh"/>
          <w:sz w:val="24"/>
          <w:szCs w:val="24"/>
          <w:lang w:val="en-GB"/>
        </w:rPr>
        <w:t>(</w:t>
      </w:r>
      <w:r w:rsidR="00531032" w:rsidRPr="00D0546F">
        <w:rPr>
          <w:rFonts w:ascii="Nirmala UI" w:hAnsi="Nirmala UI" w:cs="Nirmala UI"/>
          <w:sz w:val="24"/>
          <w:szCs w:val="24"/>
          <w:lang w:val="en-GB"/>
        </w:rPr>
        <w:t>গ</w:t>
      </w:r>
      <w:r w:rsidRPr="00D0546F">
        <w:rPr>
          <w:rFonts w:ascii="Cooper Black" w:hAnsi="Cooper Black" w:cs="Nikosh"/>
          <w:sz w:val="24"/>
          <w:szCs w:val="24"/>
          <w:lang w:val="en-GB"/>
        </w:rPr>
        <w:t>)</w:t>
      </w:r>
    </w:p>
    <w:p w:rsidR="00DE3766" w:rsidRPr="00D0546F" w:rsidRDefault="00DE3766" w:rsidP="00DE3766">
      <w:pPr>
        <w:jc w:val="center"/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Cooper Black" w:hAnsi="Cooper Black" w:cs="Nikosh"/>
          <w:sz w:val="24"/>
          <w:szCs w:val="24"/>
          <w:lang w:val="en-GB"/>
        </w:rPr>
        <w:t>[</w:t>
      </w:r>
      <w:r w:rsidRPr="00D0546F">
        <w:rPr>
          <w:rFonts w:ascii="Nirmala UI" w:hAnsi="Nirmala UI" w:cs="Nirmala UI"/>
          <w:sz w:val="24"/>
          <w:szCs w:val="24"/>
          <w:lang w:val="en-GB"/>
        </w:rPr>
        <w:t>ধারা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1B1EF7" w:rsidRPr="00D0546F">
        <w:rPr>
          <w:rFonts w:ascii="Nirmala UI" w:hAnsi="Nirmala UI" w:cs="Nirmala UI"/>
          <w:sz w:val="24"/>
          <w:szCs w:val="24"/>
          <w:lang w:val="en-GB"/>
        </w:rPr>
        <w:t>১৭৭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এবং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বিধি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1B1EF7" w:rsidRPr="00D0546F">
        <w:rPr>
          <w:rFonts w:ascii="Nirmala UI" w:hAnsi="Nirmala UI" w:cs="Nirmala UI"/>
          <w:sz w:val="24"/>
          <w:szCs w:val="24"/>
          <w:lang w:val="en-GB"/>
        </w:rPr>
        <w:t>১৬৮</w:t>
      </w:r>
      <w:r w:rsidRPr="00D0546F">
        <w:rPr>
          <w:rFonts w:ascii="Cooper Black" w:hAnsi="Cooper Black" w:cs="Nikosh"/>
          <w:sz w:val="24"/>
          <w:szCs w:val="24"/>
          <w:lang w:val="en-GB"/>
        </w:rPr>
        <w:t>(</w:t>
      </w:r>
      <w:r w:rsidRPr="00D0546F">
        <w:rPr>
          <w:rFonts w:ascii="Nirmala UI" w:hAnsi="Nirmala UI" w:cs="Nirmala UI"/>
          <w:sz w:val="24"/>
          <w:szCs w:val="24"/>
          <w:lang w:val="en-GB"/>
        </w:rPr>
        <w:t>১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) </w:t>
      </w:r>
      <w:r w:rsidRPr="00D0546F">
        <w:rPr>
          <w:rFonts w:ascii="Nirmala UI" w:hAnsi="Nirmala UI" w:cs="Nirmala UI"/>
          <w:sz w:val="24"/>
          <w:szCs w:val="24"/>
          <w:lang w:val="en-GB"/>
        </w:rPr>
        <w:t>দ্রষ্টব্য</w:t>
      </w:r>
      <w:r w:rsidRPr="00D0546F">
        <w:rPr>
          <w:rFonts w:ascii="Cooper Black" w:hAnsi="Cooper Black" w:cs="Nikosh"/>
          <w:sz w:val="24"/>
          <w:szCs w:val="24"/>
          <w:lang w:val="en-GB"/>
        </w:rPr>
        <w:t>]</w:t>
      </w:r>
    </w:p>
    <w:p w:rsidR="00DE3766" w:rsidRPr="00D0546F" w:rsidRDefault="00DE3766" w:rsidP="00DE3766">
      <w:pPr>
        <w:jc w:val="center"/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ট্রেড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1B1EF7" w:rsidRPr="00D0546F">
        <w:rPr>
          <w:rFonts w:ascii="Nirmala UI" w:hAnsi="Nirmala UI" w:cs="Nirmala UI"/>
          <w:sz w:val="24"/>
          <w:szCs w:val="24"/>
          <w:lang w:val="en-GB"/>
        </w:rPr>
        <w:t>ইউনিয়ন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531032" w:rsidRPr="00D0546F">
        <w:rPr>
          <w:rFonts w:ascii="Nirmala UI" w:hAnsi="Nirmala UI" w:cs="Nirmala UI"/>
          <w:sz w:val="24"/>
          <w:szCs w:val="24"/>
          <w:lang w:val="en-GB"/>
        </w:rPr>
        <w:t>কন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ফেডারেশন</w:t>
      </w:r>
      <w:r w:rsidR="001B1EF7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1B1EF7" w:rsidRPr="00D0546F">
        <w:rPr>
          <w:rFonts w:ascii="Nirmala UI" w:hAnsi="Nirmala UI" w:cs="Nirmala UI"/>
          <w:sz w:val="24"/>
          <w:szCs w:val="24"/>
          <w:lang w:val="en-GB"/>
        </w:rPr>
        <w:t>রেজিস্ট্রিকরণ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আবেদন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পত্র</w:t>
      </w:r>
    </w:p>
    <w:p w:rsidR="00DE3766" w:rsidRPr="00D0546F" w:rsidRDefault="00DE3766" w:rsidP="00DE3766">
      <w:pPr>
        <w:jc w:val="center"/>
        <w:rPr>
          <w:rFonts w:ascii="Cooper Black" w:hAnsi="Cooper Black" w:cs="Nikosh"/>
          <w:sz w:val="10"/>
          <w:szCs w:val="24"/>
          <w:lang w:val="en-GB"/>
        </w:rPr>
      </w:pPr>
    </w:p>
    <w:p w:rsidR="001B1EF7" w:rsidRPr="00D0546F" w:rsidRDefault="00DE3766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তারিখ</w:t>
      </w:r>
      <w:r w:rsidRPr="00D0546F">
        <w:rPr>
          <w:rFonts w:ascii="Cooper Black" w:hAnsi="Cooper Black" w:cs="Nikosh"/>
          <w:sz w:val="24"/>
          <w:szCs w:val="24"/>
          <w:lang w:val="en-GB"/>
        </w:rPr>
        <w:t>……………….</w:t>
      </w:r>
    </w:p>
    <w:p w:rsidR="001B1EF7" w:rsidRPr="00D0546F" w:rsidRDefault="001B1EF7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বরাবর</w:t>
      </w:r>
    </w:p>
    <w:p w:rsidR="001B1EF7" w:rsidRPr="00D0546F" w:rsidRDefault="001B1EF7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শ্রম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পরিচালক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বা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প্রাধিকারপ্রাপ্ত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কর্মকর্তা</w:t>
      </w:r>
    </w:p>
    <w:p w:rsidR="001B1EF7" w:rsidRPr="00D0546F" w:rsidRDefault="001B1EF7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গণপ্রজাতন্ত্রী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বাংলাদেশ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রকার</w:t>
      </w:r>
    </w:p>
    <w:p w:rsidR="001B1EF7" w:rsidRPr="00D0546F" w:rsidRDefault="001B1EF7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Cooper Black" w:hAnsi="Cooper Black" w:cs="Nikosh"/>
          <w:sz w:val="24"/>
          <w:szCs w:val="24"/>
          <w:lang w:val="en-GB"/>
        </w:rPr>
        <w:t>(</w:t>
      </w:r>
      <w:r w:rsidRPr="00D0546F">
        <w:rPr>
          <w:rFonts w:ascii="Nirmala UI" w:hAnsi="Nirmala UI" w:cs="Nirmala UI"/>
          <w:sz w:val="24"/>
          <w:szCs w:val="24"/>
          <w:lang w:val="en-GB"/>
        </w:rPr>
        <w:t>ঠিকানা</w:t>
      </w:r>
      <w:r w:rsidRPr="00D0546F">
        <w:rPr>
          <w:rFonts w:ascii="Cooper Black" w:hAnsi="Cooper Black" w:cs="Nikosh"/>
          <w:sz w:val="24"/>
          <w:szCs w:val="24"/>
          <w:lang w:val="en-GB"/>
        </w:rPr>
        <w:t>)</w:t>
      </w:r>
    </w:p>
    <w:p w:rsidR="001B1EF7" w:rsidRPr="00D0546F" w:rsidRDefault="001B1EF7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জনাব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, </w:t>
      </w:r>
    </w:p>
    <w:p w:rsidR="00DE3766" w:rsidRPr="00D0546F" w:rsidRDefault="001B1EF7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১।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Nirmala UI" w:hAnsi="Nirmala UI" w:cs="Nirmala UI"/>
          <w:sz w:val="24"/>
          <w:szCs w:val="24"/>
          <w:lang w:val="en-GB"/>
        </w:rPr>
        <w:t>আমরা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………………………………</w:t>
      </w:r>
      <w:r w:rsidRPr="00D0546F">
        <w:rPr>
          <w:rFonts w:ascii="Nirmala UI" w:hAnsi="Nirmala UI" w:cs="Nirmala UI"/>
          <w:sz w:val="24"/>
          <w:szCs w:val="24"/>
          <w:lang w:val="en-GB"/>
        </w:rPr>
        <w:t>নামের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>………………………………..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Nirmala UI" w:hAnsi="Nirmala UI" w:cs="Nirmala UI"/>
          <w:sz w:val="24"/>
          <w:szCs w:val="24"/>
          <w:lang w:val="en-GB"/>
        </w:rPr>
        <w:t>ট্রেড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ইউনিয়নসমূহের</w:t>
      </w:r>
      <w:r w:rsidR="00531032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531032" w:rsidRPr="00D0546F">
        <w:rPr>
          <w:rFonts w:ascii="Nirmala UI" w:hAnsi="Nirmala UI" w:cs="Nirmala UI"/>
          <w:sz w:val="24"/>
          <w:szCs w:val="24"/>
          <w:lang w:val="en-GB"/>
        </w:rPr>
        <w:t>ফেডারেশনকে</w:t>
      </w:r>
      <w:r w:rsidR="00531032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531032" w:rsidRPr="00D0546F">
        <w:rPr>
          <w:rFonts w:ascii="Nirmala UI" w:hAnsi="Nirmala UI" w:cs="Nirmala UI"/>
          <w:sz w:val="24"/>
          <w:szCs w:val="24"/>
          <w:lang w:val="en-GB"/>
        </w:rPr>
        <w:t>নিয়া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একটি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531032" w:rsidRPr="00D0546F">
        <w:rPr>
          <w:rFonts w:ascii="Nirmala UI" w:hAnsi="Nirmala UI" w:cs="Nirmala UI"/>
          <w:sz w:val="24"/>
          <w:szCs w:val="24"/>
          <w:lang w:val="en-GB"/>
        </w:rPr>
        <w:t>কন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ফেডারেশনের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রেজিষ্ট্রিকরণ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জন্য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আবেদন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করিতেছি।</w:t>
      </w:r>
    </w:p>
    <w:p w:rsidR="00DE3766" w:rsidRPr="00D0546F" w:rsidRDefault="001B1EF7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২।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531032" w:rsidRPr="00D0546F">
        <w:rPr>
          <w:rFonts w:ascii="Nirmala UI" w:hAnsi="Nirmala UI" w:cs="Nirmala UI"/>
          <w:sz w:val="24"/>
          <w:szCs w:val="24"/>
          <w:lang w:val="en-GB"/>
        </w:rPr>
        <w:t>কন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ফেডারেশ</w:t>
      </w:r>
      <w:r w:rsidRPr="00D0546F">
        <w:rPr>
          <w:rFonts w:ascii="Nirmala UI" w:hAnsi="Nirmala UI" w:cs="Nirmala UI"/>
          <w:sz w:val="24"/>
          <w:szCs w:val="24"/>
          <w:lang w:val="en-GB"/>
        </w:rPr>
        <w:t>ন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প্রধান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কার্যালয়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ঠিকানা</w:t>
      </w:r>
      <w:r w:rsidRPr="00D0546F">
        <w:rPr>
          <w:rFonts w:ascii="Cooper Black" w:hAnsi="Cooper Black" w:cs="Nikosh"/>
          <w:sz w:val="24"/>
          <w:szCs w:val="24"/>
          <w:lang w:val="en-GB"/>
        </w:rPr>
        <w:t>………………………………………………</w:t>
      </w:r>
    </w:p>
    <w:p w:rsidR="001B1EF7" w:rsidRPr="00D0546F" w:rsidRDefault="001B1EF7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Cooper Black" w:hAnsi="Cooper Black" w:cs="Nikosh"/>
          <w:sz w:val="24"/>
          <w:szCs w:val="24"/>
          <w:lang w:val="en-GB"/>
        </w:rPr>
        <w:tab/>
        <w:t>………………………………………………..</w:t>
      </w:r>
    </w:p>
    <w:p w:rsidR="001B1EF7" w:rsidRPr="00D0546F" w:rsidRDefault="000C317A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Nirmala UI" w:hAnsi="Nirmala UI" w:cs="Nirmala UI"/>
          <w:sz w:val="24"/>
          <w:szCs w:val="24"/>
          <w:lang w:val="en-GB"/>
        </w:rPr>
        <w:t>মোবাইল</w:t>
      </w:r>
      <w:r w:rsidRPr="00D0546F">
        <w:rPr>
          <w:rFonts w:ascii="Cooper Black" w:hAnsi="Cooper Black" w:cs="Nikosh"/>
          <w:sz w:val="24"/>
          <w:szCs w:val="24"/>
          <w:lang w:val="en-GB"/>
        </w:rPr>
        <w:t>/</w:t>
      </w:r>
      <w:r w:rsidRPr="00D0546F">
        <w:rPr>
          <w:rFonts w:ascii="Nirmala UI" w:hAnsi="Nirmala UI" w:cs="Nirmala UI"/>
          <w:sz w:val="24"/>
          <w:szCs w:val="24"/>
          <w:lang w:val="en-GB"/>
        </w:rPr>
        <w:t>টেলিফোন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নম্ব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(</w:t>
      </w:r>
      <w:r w:rsidRPr="00D0546F">
        <w:rPr>
          <w:rFonts w:ascii="Nirmala UI" w:hAnsi="Nirmala UI" w:cs="Nirmala UI"/>
          <w:sz w:val="24"/>
          <w:szCs w:val="24"/>
          <w:lang w:val="en-GB"/>
        </w:rPr>
        <w:t>যদি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থাকে</w:t>
      </w:r>
      <w:r w:rsidRPr="00D0546F">
        <w:rPr>
          <w:rFonts w:ascii="Cooper Black" w:hAnsi="Cooper Black" w:cs="Nikosh"/>
          <w:sz w:val="24"/>
          <w:szCs w:val="24"/>
          <w:lang w:val="en-GB"/>
        </w:rPr>
        <w:t>)</w:t>
      </w:r>
      <w:r w:rsidR="001B1EF7" w:rsidRPr="00D0546F">
        <w:rPr>
          <w:rFonts w:ascii="Cooper Black" w:hAnsi="Cooper Black" w:cs="Nikosh"/>
          <w:sz w:val="24"/>
          <w:szCs w:val="24"/>
          <w:lang w:val="en-GB"/>
        </w:rPr>
        <w:t>…………………………………………..</w:t>
      </w:r>
    </w:p>
    <w:p w:rsidR="001B1EF7" w:rsidRPr="00D0546F" w:rsidRDefault="001B1EF7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৩।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531032" w:rsidRPr="00D0546F">
        <w:rPr>
          <w:rFonts w:ascii="Nirmala UI" w:hAnsi="Nirmala UI" w:cs="Nirmala UI"/>
          <w:sz w:val="24"/>
          <w:szCs w:val="24"/>
          <w:lang w:val="en-GB"/>
        </w:rPr>
        <w:t>কন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ফেডারেশন</w:t>
      </w:r>
      <w:r w:rsidRPr="00D0546F">
        <w:rPr>
          <w:rFonts w:ascii="Cooper Black" w:hAnsi="Cooper Black" w:cs="Nikosh"/>
          <w:sz w:val="24"/>
          <w:szCs w:val="24"/>
          <w:lang w:val="en-GB"/>
        </w:rPr>
        <w:t>………………………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সনের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>………………….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তারিখে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>………..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গঠিত</w:t>
      </w:r>
    </w:p>
    <w:p w:rsidR="001B1EF7" w:rsidRPr="00D0546F" w:rsidRDefault="001B1EF7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হইয়াছে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এবং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আবেদন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করিবার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তারিখে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উহার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অধিভুক্ত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531032" w:rsidRPr="00D0546F">
        <w:rPr>
          <w:rFonts w:ascii="Nirmala UI" w:hAnsi="Nirmala UI" w:cs="Nirmala UI"/>
          <w:sz w:val="24"/>
          <w:szCs w:val="24"/>
          <w:lang w:val="en-GB"/>
        </w:rPr>
        <w:t>জাতীয়</w:t>
      </w:r>
      <w:r w:rsidR="00531032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531032" w:rsidRPr="00D0546F">
        <w:rPr>
          <w:rFonts w:ascii="Nirmala UI" w:hAnsi="Nirmala UI" w:cs="Nirmala UI"/>
          <w:sz w:val="24"/>
          <w:szCs w:val="24"/>
          <w:lang w:val="en-GB"/>
        </w:rPr>
        <w:t>ফেডারেশনটির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সংখ্যা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>…………….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টি।</w:t>
      </w:r>
    </w:p>
    <w:p w:rsidR="001B1EF7" w:rsidRPr="00D0546F" w:rsidRDefault="001B1EF7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৪।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অধিভুক্ত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ট্রেড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ইউনিয়ন</w:t>
      </w:r>
      <w:r w:rsidR="00531032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531032" w:rsidRPr="00D0546F">
        <w:rPr>
          <w:rFonts w:ascii="Nirmala UI" w:hAnsi="Nirmala UI" w:cs="Nirmala UI"/>
          <w:sz w:val="24"/>
          <w:szCs w:val="24"/>
          <w:lang w:val="en-GB"/>
        </w:rPr>
        <w:t>ফেডারেশন</w:t>
      </w:r>
      <w:r w:rsidR="00531032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531032" w:rsidRPr="00D0546F">
        <w:rPr>
          <w:rFonts w:ascii="Nirmala UI" w:hAnsi="Nirmala UI" w:cs="Nirmala UI"/>
          <w:sz w:val="24"/>
          <w:szCs w:val="24"/>
          <w:lang w:val="en-GB"/>
        </w:rPr>
        <w:t>সম্পর্কে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বিবরণ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১নং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সংযুক্তিতে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প্রদান</w:t>
      </w:r>
      <w:r w:rsidR="00A422A1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করা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হইয়াছে</w:t>
      </w:r>
      <w:r w:rsidRPr="00D0546F">
        <w:rPr>
          <w:rFonts w:ascii="Nirmala UI" w:hAnsi="Nirmala UI" w:cs="Nirmala UI"/>
          <w:sz w:val="24"/>
          <w:szCs w:val="24"/>
          <w:lang w:val="en-GB"/>
        </w:rPr>
        <w:t>।</w:t>
      </w:r>
    </w:p>
    <w:p w:rsidR="000C317A" w:rsidRPr="00D0546F" w:rsidRDefault="001B1EF7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৫।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ধারা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২০০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অনুসারে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কন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ফেডারেশনে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যোগদানের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সপক্ষে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কন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ফেডারেশনের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অধিভুক্ত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রেজিষ্টার্ড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ফেডারেশনসমূহের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সাধারণ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সভায়</w:t>
      </w:r>
      <w:r w:rsidR="00A422A1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গৃহীত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সিদ্ধান্তসমূহ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২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নং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তফসিলে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প্রদা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ন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করা</w:t>
      </w:r>
      <w:r w:rsidR="000C317A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0C317A" w:rsidRPr="00D0546F">
        <w:rPr>
          <w:rFonts w:ascii="Nirmala UI" w:hAnsi="Nirmala UI" w:cs="Nirmala UI"/>
          <w:sz w:val="24"/>
          <w:szCs w:val="24"/>
          <w:lang w:val="en-GB"/>
        </w:rPr>
        <w:t>হইল।</w:t>
      </w:r>
    </w:p>
    <w:p w:rsidR="000C317A" w:rsidRPr="00D0546F" w:rsidRDefault="000C317A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৬।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কন</w:t>
      </w:r>
      <w:r w:rsidRPr="00D0546F">
        <w:rPr>
          <w:rFonts w:ascii="Nirmala UI" w:hAnsi="Nirmala UI" w:cs="Nirmala UI"/>
          <w:sz w:val="24"/>
          <w:szCs w:val="24"/>
          <w:lang w:val="en-GB"/>
        </w:rPr>
        <w:t>ফেডারেশন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কর্মকর্তাদ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বিবরণ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৩নং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তফসিলে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প্রদান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করা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হইল।</w:t>
      </w:r>
    </w:p>
    <w:p w:rsidR="00612BC9" w:rsidRPr="00D0546F" w:rsidRDefault="000C317A" w:rsidP="00DE3766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৭।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কন</w:t>
      </w:r>
      <w:r w:rsidRPr="00D0546F">
        <w:rPr>
          <w:rFonts w:ascii="Nirmala UI" w:hAnsi="Nirmala UI" w:cs="Nirmala UI"/>
          <w:sz w:val="24"/>
          <w:szCs w:val="24"/>
          <w:lang w:val="en-GB"/>
        </w:rPr>
        <w:t>ফেডারেশন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ও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উহা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অধিভুক্ত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প্রতিটি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রেজিষ্টার্ড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জাতীয়</w:t>
      </w:r>
      <w:r w:rsidR="00A422A1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ফেডারেশন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মধ্যে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ম্পাদিত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কন</w:t>
      </w:r>
      <w:r w:rsidRPr="00D0546F">
        <w:rPr>
          <w:rFonts w:ascii="Nirmala UI" w:hAnsi="Nirmala UI" w:cs="Nirmala UI"/>
          <w:sz w:val="24"/>
          <w:szCs w:val="24"/>
          <w:lang w:val="en-GB"/>
        </w:rPr>
        <w:t>ফেডারেশন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Nirmala UI" w:hAnsi="Nirmala UI" w:cs="Nirmala UI"/>
          <w:sz w:val="24"/>
          <w:szCs w:val="24"/>
          <w:lang w:val="en-GB"/>
        </w:rPr>
        <w:t>দলিলসমূহ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কপি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612BC9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Nirmala UI" w:hAnsi="Nirmala UI" w:cs="Nirmala UI"/>
          <w:sz w:val="24"/>
          <w:szCs w:val="24"/>
          <w:lang w:val="en-GB"/>
        </w:rPr>
        <w:t>৪নং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তফসিলে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প্রদান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করা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হইল।</w:t>
      </w:r>
    </w:p>
    <w:p w:rsidR="00C47829" w:rsidRPr="00D0546F" w:rsidRDefault="00612BC9" w:rsidP="00D75DF1">
      <w:pPr>
        <w:jc w:val="both"/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Nirmala UI" w:hAnsi="Nirmala UI" w:cs="Nirmala UI"/>
          <w:sz w:val="24"/>
          <w:szCs w:val="24"/>
          <w:lang w:val="en-GB"/>
        </w:rPr>
        <w:t>আমরা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ঘোষণা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করিতেছি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যে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, </w:t>
      </w:r>
      <w:r w:rsidRPr="00D0546F">
        <w:rPr>
          <w:rFonts w:ascii="Nirmala UI" w:hAnsi="Nirmala UI" w:cs="Nirmala UI"/>
          <w:sz w:val="24"/>
          <w:szCs w:val="24"/>
          <w:lang w:val="en-GB"/>
        </w:rPr>
        <w:t>অত্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তফসিলে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বর্ণিত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অধিভুক্ত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রেজিষ্টার্ড</w:t>
      </w:r>
      <w:r w:rsidR="00A422A1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জাতীয়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ট্রেড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ইউনিয়ন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ফেডারেশন</w:t>
      </w:r>
      <w:r w:rsidRPr="00D0546F">
        <w:rPr>
          <w:rFonts w:ascii="Nirmala UI" w:hAnsi="Nirmala UI" w:cs="Nirmala UI"/>
          <w:sz w:val="24"/>
          <w:szCs w:val="24"/>
          <w:lang w:val="en-GB"/>
        </w:rPr>
        <w:t>সমূহ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অন্য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কোন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কন</w:t>
      </w:r>
      <w:r w:rsidRPr="00D0546F">
        <w:rPr>
          <w:rFonts w:ascii="Nirmala UI" w:hAnsi="Nirmala UI" w:cs="Nirmala UI"/>
          <w:sz w:val="24"/>
          <w:szCs w:val="24"/>
          <w:lang w:val="en-GB"/>
        </w:rPr>
        <w:t>ফেডারেশন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দস্য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নহে।</w:t>
      </w:r>
    </w:p>
    <w:p w:rsidR="00612BC9" w:rsidRPr="00D0546F" w:rsidRDefault="001B1EF7" w:rsidP="00D75DF1">
      <w:pPr>
        <w:jc w:val="center"/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আপনা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বিশ্বস্ত</w:t>
      </w:r>
    </w:p>
    <w:p w:rsidR="00612BC9" w:rsidRPr="00D0546F" w:rsidRDefault="00612BC9" w:rsidP="00612BC9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Nirmala UI" w:hAnsi="Nirmala UI" w:cs="Nirmala UI"/>
          <w:sz w:val="24"/>
          <w:szCs w:val="24"/>
          <w:lang w:val="en-GB"/>
        </w:rPr>
        <w:t>অধিভুক্ত</w:t>
      </w:r>
      <w:r w:rsidR="00A422A1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ট্রেড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ইউনিয়ন</w:t>
      </w:r>
      <w:r w:rsidR="00A422A1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A422A1" w:rsidRPr="00D0546F">
        <w:rPr>
          <w:rFonts w:ascii="Nirmala UI" w:hAnsi="Nirmala UI" w:cs="Nirmala UI"/>
          <w:sz w:val="24"/>
          <w:szCs w:val="24"/>
          <w:lang w:val="en-GB"/>
        </w:rPr>
        <w:t>ফেডারেশন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ভাপতি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ও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াধারণ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ম্পাদক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্বাক্ষর</w:t>
      </w:r>
    </w:p>
    <w:p w:rsidR="00612BC9" w:rsidRPr="00D0546F" w:rsidRDefault="00612BC9" w:rsidP="00612BC9">
      <w:pPr>
        <w:rPr>
          <w:rFonts w:ascii="Cooper Black" w:hAnsi="Cooper Black" w:cs="Nikosh"/>
          <w:sz w:val="24"/>
          <w:szCs w:val="24"/>
          <w:lang w:val="en-GB"/>
        </w:rPr>
      </w:pPr>
    </w:p>
    <w:p w:rsidR="00612BC9" w:rsidRPr="00D0546F" w:rsidRDefault="00612BC9" w:rsidP="00612BC9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১।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ভাপতি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্বাক্ষ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ও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তারিখ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Nirmala UI" w:hAnsi="Nirmala UI" w:cs="Nirmala UI"/>
          <w:sz w:val="24"/>
          <w:szCs w:val="24"/>
          <w:lang w:val="en-GB"/>
        </w:rPr>
        <w:t>১।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াধারণ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ম্পাদক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্বাক্ষ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ও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তারিখ</w:t>
      </w:r>
    </w:p>
    <w:p w:rsidR="00612BC9" w:rsidRPr="00D0546F" w:rsidRDefault="00612BC9" w:rsidP="00612BC9">
      <w:pPr>
        <w:ind w:firstLine="720"/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নাম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Nirmala UI" w:hAnsi="Nirmala UI" w:cs="Nirmala UI"/>
          <w:sz w:val="24"/>
          <w:szCs w:val="24"/>
          <w:lang w:val="en-GB"/>
        </w:rPr>
        <w:t>নাম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</w:p>
    <w:p w:rsidR="00612BC9" w:rsidRPr="00D0546F" w:rsidRDefault="00612BC9" w:rsidP="00612BC9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    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ীলমোহর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  <w:t xml:space="preserve">    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ীলমোহর</w:t>
      </w:r>
    </w:p>
    <w:p w:rsidR="00D75DF1" w:rsidRPr="00D0546F" w:rsidRDefault="00612BC9" w:rsidP="00612BC9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২।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Nirmala UI" w:hAnsi="Nirmala UI" w:cs="Nirmala UI"/>
          <w:sz w:val="24"/>
          <w:szCs w:val="24"/>
          <w:lang w:val="en-GB"/>
        </w:rPr>
        <w:t>২।</w:t>
      </w:r>
    </w:p>
    <w:p w:rsidR="00D75DF1" w:rsidRPr="00D0546F" w:rsidRDefault="00612BC9" w:rsidP="00612BC9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৩।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Nirmala UI" w:hAnsi="Nirmala UI" w:cs="Nirmala UI"/>
          <w:sz w:val="24"/>
          <w:szCs w:val="24"/>
          <w:lang w:val="en-GB"/>
        </w:rPr>
        <w:t>৩।</w:t>
      </w:r>
    </w:p>
    <w:p w:rsidR="00D75DF1" w:rsidRPr="00D0546F" w:rsidRDefault="00612BC9" w:rsidP="00612BC9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৪।</w:t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Nirmala UI" w:hAnsi="Nirmala UI" w:cs="Nirmala UI"/>
          <w:sz w:val="24"/>
          <w:szCs w:val="24"/>
          <w:lang w:val="en-GB"/>
        </w:rPr>
        <w:t>৪।</w:t>
      </w:r>
    </w:p>
    <w:p w:rsidR="00D75DF1" w:rsidRPr="00D0546F" w:rsidRDefault="00612BC9" w:rsidP="00612BC9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৫।</w:t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Nirmala UI" w:hAnsi="Nirmala UI" w:cs="Nirmala UI"/>
          <w:sz w:val="24"/>
          <w:szCs w:val="24"/>
          <w:lang w:val="en-GB"/>
        </w:rPr>
        <w:t>৫।</w:t>
      </w:r>
    </w:p>
    <w:p w:rsidR="00D75DF1" w:rsidRPr="00D0546F" w:rsidRDefault="00A422A1" w:rsidP="00612BC9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৬।</w:t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Nirmala UI" w:hAnsi="Nirmala UI" w:cs="Nirmala UI"/>
          <w:sz w:val="24"/>
          <w:szCs w:val="24"/>
          <w:lang w:val="en-GB"/>
        </w:rPr>
        <w:t>৬।</w:t>
      </w:r>
    </w:p>
    <w:p w:rsidR="00A422A1" w:rsidRPr="00D0546F" w:rsidRDefault="00A422A1" w:rsidP="00612BC9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৭।</w:t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Nirmala UI" w:hAnsi="Nirmala UI" w:cs="Nirmala UI"/>
          <w:sz w:val="24"/>
          <w:szCs w:val="24"/>
          <w:lang w:val="en-GB"/>
        </w:rPr>
        <w:t>৭।</w:t>
      </w:r>
    </w:p>
    <w:p w:rsidR="00A422A1" w:rsidRPr="00D0546F" w:rsidRDefault="00A422A1" w:rsidP="00612BC9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lastRenderedPageBreak/>
        <w:t>৮।</w:t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Nirmala UI" w:hAnsi="Nirmala UI" w:cs="Nirmala UI"/>
          <w:sz w:val="24"/>
          <w:szCs w:val="24"/>
          <w:lang w:val="en-GB"/>
        </w:rPr>
        <w:t>৮।</w:t>
      </w:r>
    </w:p>
    <w:p w:rsidR="00A422A1" w:rsidRPr="00D0546F" w:rsidRDefault="00A422A1" w:rsidP="00612BC9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৯।</w:t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Nirmala UI" w:hAnsi="Nirmala UI" w:cs="Nirmala UI"/>
          <w:sz w:val="24"/>
          <w:szCs w:val="24"/>
          <w:lang w:val="en-GB"/>
        </w:rPr>
        <w:t>৯।</w:t>
      </w:r>
    </w:p>
    <w:p w:rsidR="00A422A1" w:rsidRPr="00D0546F" w:rsidRDefault="00A422A1" w:rsidP="00612BC9">
      <w:pPr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১০।</w:t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="00D75DF1" w:rsidRPr="00D0546F">
        <w:rPr>
          <w:rFonts w:ascii="Nirmala UI" w:hAnsi="Nirmala UI" w:cs="Nirmala UI"/>
          <w:sz w:val="24"/>
          <w:szCs w:val="24"/>
          <w:lang w:val="en-GB"/>
        </w:rPr>
        <w:t>১০।</w:t>
      </w:r>
    </w:p>
    <w:p w:rsidR="00612BC9" w:rsidRPr="00D0546F" w:rsidRDefault="00612BC9" w:rsidP="00612BC9">
      <w:pPr>
        <w:rPr>
          <w:rFonts w:ascii="Cooper Black" w:hAnsi="Cooper Black" w:cs="Nikosh"/>
          <w:sz w:val="18"/>
          <w:szCs w:val="24"/>
          <w:lang w:val="en-GB"/>
        </w:rPr>
      </w:pP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  <w:r w:rsidRPr="00D0546F">
        <w:rPr>
          <w:rFonts w:ascii="Cooper Black" w:hAnsi="Cooper Black" w:cs="Nikosh"/>
          <w:sz w:val="24"/>
          <w:szCs w:val="24"/>
          <w:lang w:val="en-GB"/>
        </w:rPr>
        <w:tab/>
      </w:r>
    </w:p>
    <w:p w:rsidR="00612BC9" w:rsidRPr="00D0546F" w:rsidRDefault="00612BC9" w:rsidP="00D75DF1">
      <w:pPr>
        <w:ind w:left="4320"/>
        <w:jc w:val="center"/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আপনা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বিশ্বস্ত</w:t>
      </w:r>
    </w:p>
    <w:p w:rsidR="00D75DF1" w:rsidRPr="00D0546F" w:rsidRDefault="00D75DF1" w:rsidP="00D75DF1">
      <w:pPr>
        <w:ind w:left="4320"/>
        <w:jc w:val="center"/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সভাপতি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ও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াধারণ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সম্পাদক</w:t>
      </w:r>
    </w:p>
    <w:p w:rsidR="00D75DF1" w:rsidRPr="00D0546F" w:rsidRDefault="00D75DF1" w:rsidP="00D75DF1">
      <w:pPr>
        <w:ind w:left="4320"/>
        <w:jc w:val="center"/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কনফেডারেশনের</w:t>
      </w:r>
      <w:r w:rsidRPr="00D0546F">
        <w:rPr>
          <w:rFonts w:ascii="Cooper Black" w:hAnsi="Cooper Black" w:cs="Nikosh"/>
          <w:sz w:val="24"/>
          <w:szCs w:val="24"/>
          <w:lang w:val="en-GB"/>
        </w:rPr>
        <w:t xml:space="preserve"> </w:t>
      </w:r>
      <w:r w:rsidRPr="00D0546F">
        <w:rPr>
          <w:rFonts w:ascii="Nirmala UI" w:hAnsi="Nirmala UI" w:cs="Nirmala UI"/>
          <w:sz w:val="24"/>
          <w:szCs w:val="24"/>
          <w:lang w:val="en-GB"/>
        </w:rPr>
        <w:t>নাম</w:t>
      </w:r>
    </w:p>
    <w:p w:rsidR="00D75DF1" w:rsidRPr="00D0546F" w:rsidRDefault="00D75DF1" w:rsidP="00D75DF1">
      <w:pPr>
        <w:ind w:left="4320"/>
        <w:jc w:val="center"/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সীলমোহর</w:t>
      </w:r>
    </w:p>
    <w:p w:rsidR="00612BC9" w:rsidRPr="00D0546F" w:rsidRDefault="00D75DF1" w:rsidP="00D75DF1">
      <w:pPr>
        <w:ind w:left="4320"/>
        <w:jc w:val="center"/>
        <w:rPr>
          <w:rFonts w:ascii="Cooper Black" w:hAnsi="Cooper Black" w:cs="Nikosh"/>
          <w:sz w:val="24"/>
          <w:szCs w:val="24"/>
          <w:lang w:val="en-GB"/>
        </w:rPr>
      </w:pPr>
      <w:r w:rsidRPr="00D0546F">
        <w:rPr>
          <w:rFonts w:ascii="Nirmala UI" w:hAnsi="Nirmala UI" w:cs="Nirmala UI"/>
          <w:sz w:val="24"/>
          <w:szCs w:val="24"/>
          <w:lang w:val="en-GB"/>
        </w:rPr>
        <w:t>তারিখ</w:t>
      </w:r>
      <w:r w:rsidRPr="00D0546F">
        <w:rPr>
          <w:rFonts w:ascii="Cooper Black" w:hAnsi="Cooper Black" w:cs="Nikosh"/>
          <w:sz w:val="24"/>
          <w:szCs w:val="24"/>
          <w:lang w:val="en-GB"/>
        </w:rPr>
        <w:t>:……………….</w:t>
      </w:r>
    </w:p>
    <w:bookmarkEnd w:id="0"/>
    <w:p w:rsidR="00612BC9" w:rsidRPr="00D0546F" w:rsidRDefault="00612BC9" w:rsidP="00612BC9">
      <w:pPr>
        <w:jc w:val="center"/>
        <w:rPr>
          <w:rFonts w:ascii="Cooper Black" w:hAnsi="Cooper Black" w:cs="Nikosh"/>
          <w:sz w:val="24"/>
          <w:szCs w:val="24"/>
          <w:lang w:val="en-GB"/>
        </w:rPr>
      </w:pPr>
    </w:p>
    <w:sectPr w:rsidR="00612BC9" w:rsidRPr="00D0546F" w:rsidSect="001B4A86">
      <w:pgSz w:w="11909" w:h="16834" w:code="9"/>
      <w:pgMar w:top="2304" w:right="1440" w:bottom="169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2992" w:rsidRDefault="00252992">
      <w:r>
        <w:separator/>
      </w:r>
    </w:p>
  </w:endnote>
  <w:endnote w:type="continuationSeparator" w:id="0">
    <w:p w:rsidR="00252992" w:rsidRDefault="00252992">
      <w:r>
        <w:continuationSeparator/>
      </w:r>
    </w:p>
  </w:endnote>
  <w:endnote w:type="continuationNotice" w:id="1">
    <w:p w:rsidR="00252992" w:rsidRDefault="002529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Nikosh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2992" w:rsidRDefault="00252992">
      <w:r>
        <w:separator/>
      </w:r>
    </w:p>
  </w:footnote>
  <w:footnote w:type="continuationSeparator" w:id="0">
    <w:p w:rsidR="00252992" w:rsidRDefault="00252992">
      <w:r>
        <w:continuationSeparator/>
      </w:r>
    </w:p>
  </w:footnote>
  <w:footnote w:type="continuationNotice" w:id="1">
    <w:p w:rsidR="00252992" w:rsidRDefault="0025299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3346F6"/>
    <w:multiLevelType w:val="hybridMultilevel"/>
    <w:tmpl w:val="280A70BC"/>
    <w:lvl w:ilvl="0" w:tplc="61FEB6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34029"/>
    <w:multiLevelType w:val="hybridMultilevel"/>
    <w:tmpl w:val="2726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C034A"/>
    <w:multiLevelType w:val="hybridMultilevel"/>
    <w:tmpl w:val="B9AC8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2D2BCC"/>
    <w:multiLevelType w:val="hybridMultilevel"/>
    <w:tmpl w:val="D10A0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805767"/>
    <w:multiLevelType w:val="hybridMultilevel"/>
    <w:tmpl w:val="B37C2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6721D"/>
    <w:multiLevelType w:val="hybridMultilevel"/>
    <w:tmpl w:val="3ADA25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0C01CE"/>
    <w:multiLevelType w:val="multilevel"/>
    <w:tmpl w:val="F58C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CCE66FF"/>
    <w:multiLevelType w:val="multilevel"/>
    <w:tmpl w:val="3A02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8F76EDA"/>
    <w:multiLevelType w:val="hybridMultilevel"/>
    <w:tmpl w:val="D3B673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D1862"/>
    <w:multiLevelType w:val="multilevel"/>
    <w:tmpl w:val="20D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CEB245A"/>
    <w:multiLevelType w:val="hybridMultilevel"/>
    <w:tmpl w:val="7C02C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B4F9D"/>
    <w:multiLevelType w:val="multilevel"/>
    <w:tmpl w:val="EB1A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58F7845"/>
    <w:multiLevelType w:val="hybridMultilevel"/>
    <w:tmpl w:val="69D80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9A5180"/>
    <w:multiLevelType w:val="hybridMultilevel"/>
    <w:tmpl w:val="9B685370"/>
    <w:lvl w:ilvl="0" w:tplc="10225738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C07E0"/>
    <w:multiLevelType w:val="hybridMultilevel"/>
    <w:tmpl w:val="41DE5A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E45348"/>
    <w:multiLevelType w:val="multilevel"/>
    <w:tmpl w:val="8A1A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3C6EE1"/>
    <w:multiLevelType w:val="hybridMultilevel"/>
    <w:tmpl w:val="E7984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7"/>
  </w:num>
  <w:num w:numId="13">
    <w:abstractNumId w:val="11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0tjQ3MTO3NDNX0lEKTi0uzszPAykwqgUAeddaiSwAAAA="/>
  </w:docVars>
  <w:rsids>
    <w:rsidRoot w:val="00A12ACE"/>
    <w:rsid w:val="000C317A"/>
    <w:rsid w:val="001B1EF7"/>
    <w:rsid w:val="001B4A86"/>
    <w:rsid w:val="00252992"/>
    <w:rsid w:val="00261C8E"/>
    <w:rsid w:val="00287BB5"/>
    <w:rsid w:val="00481CD9"/>
    <w:rsid w:val="00531032"/>
    <w:rsid w:val="00612BC9"/>
    <w:rsid w:val="00706662"/>
    <w:rsid w:val="007C5F99"/>
    <w:rsid w:val="00A12ACE"/>
    <w:rsid w:val="00A422A1"/>
    <w:rsid w:val="00AF1584"/>
    <w:rsid w:val="00AF44CB"/>
    <w:rsid w:val="00BC5A50"/>
    <w:rsid w:val="00C47829"/>
    <w:rsid w:val="00D0546F"/>
    <w:rsid w:val="00D75DF1"/>
    <w:rsid w:val="00DE0B49"/>
    <w:rsid w:val="00DE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E273693-1540-47C2-A7C4-926C4A96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2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85BC52A0F4D4B8A5223052562935F" ma:contentTypeVersion="18" ma:contentTypeDescription="Create a new document." ma:contentTypeScope="" ma:versionID="bd06e39861edcc2317ec4cc71324bc29">
  <xsd:schema xmlns:xsd="http://www.w3.org/2001/XMLSchema" xmlns:xs="http://www.w3.org/2001/XMLSchema" xmlns:p="http://schemas.microsoft.com/office/2006/metadata/properties" xmlns:ns2="7d7ba5a2-87f1-4dbc-a606-7d6ebbf089cb" xmlns:ns3="443fff6e-ed3c-4a7c-8186-36c083646cc4" xmlns:ns4="2118e9f4-83e0-430e-8618-3d02343c48a9" targetNamespace="http://schemas.microsoft.com/office/2006/metadata/properties" ma:root="true" ma:fieldsID="80be60c24d65a0d46feac0e53c386aae" ns2:_="" ns3:_="" ns4:_="">
    <xsd:import namespace="7d7ba5a2-87f1-4dbc-a606-7d6ebbf089cb"/>
    <xsd:import namespace="443fff6e-ed3c-4a7c-8186-36c083646cc4"/>
    <xsd:import namespace="2118e9f4-83e0-430e-8618-3d02343c4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a5a2-87f1-4dbc-a606-7d6ebbf08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932b82f-ee1f-4246-9d44-c1f8cdfbe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ff6e-ed3c-4a7c-8186-36c083646cc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8e9f4-83e0-430e-8618-3d02343c48a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720ea77-3f36-4bd7-8a94-90e4fed55708}" ma:internalName="TaxCatchAll" ma:showField="CatchAllData" ma:web="443fff6e-ed3c-4a7c-8186-36c083646c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18e9f4-83e0-430e-8618-3d02343c48a9" xsi:nil="true"/>
    <lcf76f155ced4ddcb4097134ff3c332f xmlns="7d7ba5a2-87f1-4dbc-a606-7d6ebbf089c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1BF040-CE8F-40CC-94CE-BF2A6D9DA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a5a2-87f1-4dbc-a606-7d6ebbf089cb"/>
    <ds:schemaRef ds:uri="443fff6e-ed3c-4a7c-8186-36c083646cc4"/>
    <ds:schemaRef ds:uri="2118e9f4-83e0-430e-8618-3d02343c4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045B09-53AF-46CA-BF95-2D580F39DD57}">
  <ds:schemaRefs>
    <ds:schemaRef ds:uri="http://schemas.microsoft.com/office/2006/metadata/properties"/>
    <ds:schemaRef ds:uri="http://schemas.microsoft.com/office/infopath/2007/PartnerControls"/>
    <ds:schemaRef ds:uri="2118e9f4-83e0-430e-8618-3d02343c48a9"/>
    <ds:schemaRef ds:uri="7d7ba5a2-87f1-4dbc-a606-7d6ebbf089cb"/>
  </ds:schemaRefs>
</ds:datastoreItem>
</file>

<file path=customXml/itemProps3.xml><?xml version="1.0" encoding="utf-8"?>
<ds:datastoreItem xmlns:ds="http://schemas.openxmlformats.org/officeDocument/2006/customXml" ds:itemID="{E9E199F4-F307-4423-B933-B98A919F41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85E9F5-1FE6-4EAE-9AFC-B493588E1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0</Words>
  <Characters>1366</Characters>
  <Application>Microsoft Office Word</Application>
  <DocSecurity>0</DocSecurity>
  <Lines>68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 Fountain</dc:creator>
  <cp:keywords/>
  <cp:lastModifiedBy>Fardin Hossain</cp:lastModifiedBy>
  <cp:revision>2</cp:revision>
  <cp:lastPrinted>2022-08-17T04:04:00Z</cp:lastPrinted>
  <dcterms:created xsi:type="dcterms:W3CDTF">2023-05-30T09:14:00Z</dcterms:created>
  <dcterms:modified xsi:type="dcterms:W3CDTF">2023-05-30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85BC52A0F4D4B8A5223052562935F</vt:lpwstr>
  </property>
  <property fmtid="{D5CDD505-2E9C-101B-9397-08002B2CF9AE}" pid="3" name="MediaServiceImageTags">
    <vt:lpwstr/>
  </property>
  <property fmtid="{D5CDD505-2E9C-101B-9397-08002B2CF9AE}" pid="4" name="GrammarlyDocumentId">
    <vt:lpwstr>0b7aff5f779007a35272e4f8600605d574946f7829af095b29fafad5341d0a49</vt:lpwstr>
  </property>
</Properties>
</file>